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5D9C" w:rsidRDefault="00E23F32">
      <w:r>
        <w:t>Write a C program to do the following:</w:t>
      </w:r>
    </w:p>
    <w:p w:rsidR="00E23F32" w:rsidRDefault="00E23F32" w:rsidP="00E23F32">
      <w:pPr>
        <w:pStyle w:val="ListParagraph"/>
        <w:numPr>
          <w:ilvl w:val="0"/>
          <w:numId w:val="1"/>
        </w:numPr>
      </w:pPr>
      <w:r>
        <w:t xml:space="preserve">Define two functions </w:t>
      </w:r>
      <w:proofErr w:type="gramStart"/>
      <w:r>
        <w:t>area(</w:t>
      </w:r>
      <w:proofErr w:type="gramEnd"/>
      <w:r>
        <w:t>) and perimeter() to compute area and perimeter of different shapes respectively.</w:t>
      </w:r>
    </w:p>
    <w:p w:rsidR="00E23F32" w:rsidRDefault="00E23F32" w:rsidP="00E23F32">
      <w:pPr>
        <w:pStyle w:val="ListParagraph"/>
        <w:numPr>
          <w:ilvl w:val="0"/>
          <w:numId w:val="1"/>
        </w:numPr>
      </w:pPr>
      <w:r>
        <w:t>Create a process in main to compute perimeter.  Compute area in main process.</w:t>
      </w:r>
    </w:p>
    <w:p w:rsidR="00E23F32" w:rsidRDefault="00E23F32" w:rsidP="00E23F32">
      <w:pPr>
        <w:pStyle w:val="ListParagraph"/>
        <w:numPr>
          <w:ilvl w:val="0"/>
          <w:numId w:val="1"/>
        </w:numPr>
      </w:pPr>
      <w:r>
        <w:t>Define a structure to describe sides of a square and rectangle.</w:t>
      </w:r>
    </w:p>
    <w:p w:rsidR="00E23F32" w:rsidRDefault="00E23F32" w:rsidP="00E23F32">
      <w:pPr>
        <w:pStyle w:val="ListParagraph"/>
        <w:numPr>
          <w:ilvl w:val="0"/>
          <w:numId w:val="1"/>
        </w:numPr>
      </w:pPr>
      <w:r>
        <w:t>Compute area of square and rectangle using threads in main.</w:t>
      </w:r>
      <w:bookmarkStart w:id="0" w:name="_GoBack"/>
      <w:bookmarkEnd w:id="0"/>
    </w:p>
    <w:p w:rsidR="00E23F32" w:rsidRDefault="00E23F32" w:rsidP="00E23F32">
      <w:pPr>
        <w:pStyle w:val="ListParagraph"/>
        <w:numPr>
          <w:ilvl w:val="0"/>
          <w:numId w:val="1"/>
        </w:numPr>
      </w:pPr>
      <w:r>
        <w:t xml:space="preserve">Compute perimeter </w:t>
      </w:r>
      <w:r>
        <w:t>of square and rectangle</w:t>
      </w:r>
      <w:r>
        <w:t xml:space="preserve"> using threads in child process</w:t>
      </w:r>
      <w:r>
        <w:t>.</w:t>
      </w:r>
    </w:p>
    <w:p w:rsidR="00E23F32" w:rsidRDefault="00E23F32" w:rsidP="00E23F32">
      <w:pPr>
        <w:pStyle w:val="ListParagraph"/>
        <w:numPr>
          <w:ilvl w:val="0"/>
          <w:numId w:val="1"/>
        </w:numPr>
      </w:pPr>
      <w:r>
        <w:t>Display the results appropriately.</w:t>
      </w:r>
    </w:p>
    <w:p w:rsidR="00E23F32" w:rsidRDefault="00E23F32"/>
    <w:sectPr w:rsidR="00E23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4E480E"/>
    <w:multiLevelType w:val="hybridMultilevel"/>
    <w:tmpl w:val="88209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xtDS0NDI0tjQ3MzBS0lEKTi0uzszPAykwrAUACnWm3iwAAAA="/>
  </w:docVars>
  <w:rsids>
    <w:rsidRoot w:val="00E23F32"/>
    <w:rsid w:val="00092297"/>
    <w:rsid w:val="001026D0"/>
    <w:rsid w:val="00157DC0"/>
    <w:rsid w:val="002413E2"/>
    <w:rsid w:val="002B28D6"/>
    <w:rsid w:val="002F4A92"/>
    <w:rsid w:val="005147A2"/>
    <w:rsid w:val="00535C41"/>
    <w:rsid w:val="005633AC"/>
    <w:rsid w:val="006403E0"/>
    <w:rsid w:val="00755C46"/>
    <w:rsid w:val="00935D9C"/>
    <w:rsid w:val="009913DB"/>
    <w:rsid w:val="00A40A6D"/>
    <w:rsid w:val="00B225DA"/>
    <w:rsid w:val="00C1255F"/>
    <w:rsid w:val="00C30555"/>
    <w:rsid w:val="00E23F32"/>
    <w:rsid w:val="00EF0930"/>
    <w:rsid w:val="00F137E7"/>
    <w:rsid w:val="00FD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F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F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18-08-23T11:59:00Z</dcterms:created>
  <dcterms:modified xsi:type="dcterms:W3CDTF">2018-08-23T12:06:00Z</dcterms:modified>
</cp:coreProperties>
</file>